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emanuele  padalino</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93471129218</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8.7.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